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DBD5CC" w14:textId="7E9139F9" w:rsidR="001834CD" w:rsidRPr="00D37AD3" w:rsidRDefault="00C95CE3">
      <w:r>
        <w:t>Supplementary Table</w:t>
      </w:r>
      <w:bookmarkStart w:id="0" w:name="_GoBack"/>
      <w:bookmarkEnd w:id="0"/>
    </w:p>
    <w:p w14:paraId="688EC307" w14:textId="47DCCD44" w:rsidR="00D37AD3" w:rsidRPr="00D37AD3" w:rsidRDefault="00D37AD3"/>
    <w:p w14:paraId="7CBB8EDA" w14:textId="77777777" w:rsidR="00D37AD3" w:rsidRPr="00D37AD3" w:rsidRDefault="00D37AD3"/>
    <w:p w14:paraId="2664557B" w14:textId="57949044" w:rsidR="0063691E" w:rsidRPr="00D37AD3" w:rsidRDefault="00D26910" w:rsidP="0063691E">
      <w:pPr>
        <w:snapToGrid w:val="0"/>
        <w:contextualSpacing/>
        <w:rPr>
          <w:rFonts w:eastAsia="宋体"/>
          <w:sz w:val="20"/>
          <w:szCs w:val="20"/>
        </w:rPr>
      </w:pPr>
      <w:r w:rsidRPr="00D37AD3">
        <w:rPr>
          <w:rFonts w:eastAsia="宋体"/>
          <w:sz w:val="20"/>
          <w:szCs w:val="20"/>
        </w:rPr>
        <w:t>Table A</w:t>
      </w:r>
    </w:p>
    <w:p w14:paraId="72302194" w14:textId="77777777" w:rsidR="0063691E" w:rsidRPr="00D37AD3" w:rsidRDefault="0063691E" w:rsidP="0063691E">
      <w:pPr>
        <w:snapToGrid w:val="0"/>
        <w:contextualSpacing/>
        <w:rPr>
          <w:rFonts w:eastAsia="宋体"/>
          <w:i/>
          <w:sz w:val="20"/>
          <w:szCs w:val="20"/>
        </w:rPr>
      </w:pPr>
      <w:r w:rsidRPr="00D37AD3">
        <w:rPr>
          <w:rFonts w:eastAsia="宋体"/>
          <w:i/>
          <w:sz w:val="20"/>
          <w:szCs w:val="20"/>
        </w:rPr>
        <w:t>Descriptive statistics of GDO-R, VABS, and CARS subscales (N = 60)</w:t>
      </w:r>
    </w:p>
    <w:tbl>
      <w:tblPr>
        <w:tblW w:w="5024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3690"/>
        <w:gridCol w:w="1350"/>
        <w:gridCol w:w="1081"/>
        <w:gridCol w:w="1509"/>
      </w:tblGrid>
      <w:tr w:rsidR="0063691E" w:rsidRPr="00D37AD3" w14:paraId="34D739E4" w14:textId="77777777" w:rsidTr="003335BF">
        <w:trPr>
          <w:trHeight w:val="319"/>
        </w:trPr>
        <w:tc>
          <w:tcPr>
            <w:tcW w:w="794" w:type="pct"/>
            <w:tcBorders>
              <w:bottom w:val="single" w:sz="4" w:space="0" w:color="auto"/>
            </w:tcBorders>
          </w:tcPr>
          <w:p w14:paraId="3B851910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bottom w:val="single" w:sz="4" w:space="0" w:color="auto"/>
            </w:tcBorders>
          </w:tcPr>
          <w:p w14:paraId="7C1F3CAC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  <w:r w:rsidRPr="00D37AD3">
              <w:rPr>
                <w:sz w:val="20"/>
                <w:szCs w:val="20"/>
              </w:rPr>
              <w:t>Scales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556785B9" w14:textId="77777777" w:rsidR="0063691E" w:rsidRPr="00D37AD3" w:rsidRDefault="0063691E" w:rsidP="003335BF">
            <w:pPr>
              <w:pStyle w:val="NoSpacing"/>
              <w:jc w:val="right"/>
              <w:rPr>
                <w:i/>
                <w:sz w:val="20"/>
                <w:szCs w:val="20"/>
              </w:rPr>
            </w:pPr>
            <w:r w:rsidRPr="00D37AD3">
              <w:rPr>
                <w:i/>
                <w:sz w:val="20"/>
                <w:szCs w:val="20"/>
              </w:rPr>
              <w:t>Mean</w:t>
            </w:r>
          </w:p>
        </w:tc>
        <w:tc>
          <w:tcPr>
            <w:tcW w:w="596" w:type="pct"/>
            <w:tcBorders>
              <w:bottom w:val="single" w:sz="4" w:space="0" w:color="auto"/>
            </w:tcBorders>
          </w:tcPr>
          <w:p w14:paraId="7F81F221" w14:textId="77777777" w:rsidR="0063691E" w:rsidRPr="00D37AD3" w:rsidRDefault="0063691E" w:rsidP="003335BF">
            <w:pPr>
              <w:pStyle w:val="NoSpacing"/>
              <w:jc w:val="right"/>
              <w:rPr>
                <w:i/>
                <w:sz w:val="20"/>
                <w:szCs w:val="20"/>
              </w:rPr>
            </w:pPr>
            <w:r w:rsidRPr="00D37AD3">
              <w:rPr>
                <w:i/>
                <w:sz w:val="20"/>
                <w:szCs w:val="20"/>
              </w:rPr>
              <w:t>SD</w:t>
            </w:r>
          </w:p>
        </w:tc>
        <w:tc>
          <w:tcPr>
            <w:tcW w:w="832" w:type="pct"/>
            <w:tcBorders>
              <w:bottom w:val="single" w:sz="4" w:space="0" w:color="auto"/>
            </w:tcBorders>
          </w:tcPr>
          <w:p w14:paraId="3732D9B8" w14:textId="77777777" w:rsidR="0063691E" w:rsidRPr="00D37AD3" w:rsidRDefault="0063691E" w:rsidP="003335BF">
            <w:pPr>
              <w:pStyle w:val="NoSpacing"/>
              <w:jc w:val="center"/>
              <w:rPr>
                <w:sz w:val="20"/>
                <w:szCs w:val="20"/>
              </w:rPr>
            </w:pPr>
            <w:r w:rsidRPr="00D37AD3">
              <w:rPr>
                <w:sz w:val="20"/>
                <w:szCs w:val="20"/>
              </w:rPr>
              <w:t>Range</w:t>
            </w:r>
          </w:p>
        </w:tc>
      </w:tr>
      <w:tr w:rsidR="0063691E" w:rsidRPr="00D37AD3" w14:paraId="4DB39245" w14:textId="77777777" w:rsidTr="003335BF">
        <w:trPr>
          <w:trHeight w:val="330"/>
        </w:trPr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D4B5B2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  <w:r w:rsidRPr="00D37AD3">
              <w:rPr>
                <w:sz w:val="20"/>
                <w:szCs w:val="20"/>
              </w:rPr>
              <w:t>GDO-R</w:t>
            </w:r>
          </w:p>
        </w:tc>
        <w:tc>
          <w:tcPr>
            <w:tcW w:w="203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4B4DA5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Adaptive area</w:t>
            </w: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9EEA6EF" w14:textId="77777777" w:rsidR="0063691E" w:rsidRPr="00D37AD3" w:rsidRDefault="0063691E" w:rsidP="003335BF">
            <w:pPr>
              <w:pStyle w:val="NoSpacing"/>
              <w:jc w:val="right"/>
              <w:rPr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55.97</w:t>
            </w: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386D932" w14:textId="77777777" w:rsidR="0063691E" w:rsidRPr="00D37AD3" w:rsidRDefault="0063691E" w:rsidP="003335BF">
            <w:pPr>
              <w:pStyle w:val="NoSpacing"/>
              <w:jc w:val="right"/>
              <w:rPr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6.29</w:t>
            </w:r>
          </w:p>
        </w:tc>
        <w:tc>
          <w:tcPr>
            <w:tcW w:w="83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74719C0" w14:textId="77777777" w:rsidR="0063691E" w:rsidRPr="00D37AD3" w:rsidRDefault="0063691E" w:rsidP="003335BF">
            <w:pPr>
              <w:pStyle w:val="NoSpacing"/>
              <w:jc w:val="center"/>
              <w:rPr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23-95</w:t>
            </w:r>
          </w:p>
        </w:tc>
      </w:tr>
      <w:tr w:rsidR="0063691E" w:rsidRPr="00D37AD3" w14:paraId="3BB9E474" w14:textId="77777777" w:rsidTr="003335BF">
        <w:trPr>
          <w:trHeight w:val="319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CFF51C1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69F06082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Gross motor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B33DC2" w14:textId="77777777" w:rsidR="0063691E" w:rsidRPr="00D37AD3" w:rsidRDefault="0063691E" w:rsidP="003335BF">
            <w:pPr>
              <w:pStyle w:val="NoSpacing"/>
              <w:jc w:val="right"/>
              <w:rPr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65.12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550FD9" w14:textId="77777777" w:rsidR="0063691E" w:rsidRPr="00D37AD3" w:rsidRDefault="0063691E" w:rsidP="003335BF">
            <w:pPr>
              <w:pStyle w:val="NoSpacing"/>
              <w:jc w:val="right"/>
              <w:rPr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4.22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4DBF8A" w14:textId="77777777" w:rsidR="0063691E" w:rsidRPr="00D37AD3" w:rsidRDefault="0063691E" w:rsidP="003335BF">
            <w:pPr>
              <w:pStyle w:val="NoSpacing"/>
              <w:jc w:val="center"/>
              <w:rPr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34-105</w:t>
            </w:r>
          </w:p>
        </w:tc>
      </w:tr>
      <w:tr w:rsidR="0063691E" w:rsidRPr="00D37AD3" w14:paraId="3B34FD20" w14:textId="77777777" w:rsidTr="003335BF">
        <w:trPr>
          <w:trHeight w:val="319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57E0F61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3020E2E4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Fine motor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AD18D2" w14:textId="77777777" w:rsidR="0063691E" w:rsidRPr="00D37AD3" w:rsidRDefault="0063691E" w:rsidP="003335BF">
            <w:pPr>
              <w:pStyle w:val="NoSpacing"/>
              <w:jc w:val="right"/>
              <w:rPr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63.50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9E21E2" w14:textId="77777777" w:rsidR="0063691E" w:rsidRPr="00D37AD3" w:rsidRDefault="0063691E" w:rsidP="003335BF">
            <w:pPr>
              <w:pStyle w:val="NoSpacing"/>
              <w:jc w:val="right"/>
              <w:rPr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9.80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869CAB" w14:textId="77777777" w:rsidR="0063691E" w:rsidRPr="00D37AD3" w:rsidRDefault="0063691E" w:rsidP="003335BF">
            <w:pPr>
              <w:pStyle w:val="NoSpacing"/>
              <w:jc w:val="center"/>
              <w:rPr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23-106</w:t>
            </w:r>
          </w:p>
        </w:tc>
      </w:tr>
      <w:tr w:rsidR="0063691E" w:rsidRPr="00D37AD3" w14:paraId="4AC2F2FB" w14:textId="77777777" w:rsidTr="003335BF">
        <w:trPr>
          <w:trHeight w:val="330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ADF8685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6C388A9C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Language area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2A6AE5" w14:textId="77777777" w:rsidR="0063691E" w:rsidRPr="00D37AD3" w:rsidRDefault="0063691E" w:rsidP="003335BF">
            <w:pPr>
              <w:pStyle w:val="NoSpacing"/>
              <w:jc w:val="right"/>
              <w:rPr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42.55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53C683" w14:textId="77777777" w:rsidR="0063691E" w:rsidRPr="00D37AD3" w:rsidRDefault="0063691E" w:rsidP="003335BF">
            <w:pPr>
              <w:pStyle w:val="NoSpacing"/>
              <w:jc w:val="right"/>
              <w:rPr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7.71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F3319B" w14:textId="77777777" w:rsidR="0063691E" w:rsidRPr="00D37AD3" w:rsidRDefault="0063691E" w:rsidP="003335BF">
            <w:pPr>
              <w:pStyle w:val="NoSpacing"/>
              <w:jc w:val="center"/>
              <w:rPr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3-89</w:t>
            </w:r>
          </w:p>
        </w:tc>
      </w:tr>
      <w:tr w:rsidR="0063691E" w:rsidRPr="00D37AD3" w14:paraId="7DD56996" w14:textId="77777777" w:rsidTr="003335BF">
        <w:trPr>
          <w:trHeight w:val="319"/>
        </w:trPr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F061B3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E0D3B0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Personal, social area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25E199" w14:textId="77777777" w:rsidR="0063691E" w:rsidRPr="00D37AD3" w:rsidRDefault="0063691E" w:rsidP="003335BF">
            <w:pPr>
              <w:pStyle w:val="NoSpacing"/>
              <w:jc w:val="right"/>
              <w:rPr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53.53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4CA28C" w14:textId="77777777" w:rsidR="0063691E" w:rsidRPr="00D37AD3" w:rsidRDefault="0063691E" w:rsidP="003335BF">
            <w:pPr>
              <w:pStyle w:val="NoSpacing"/>
              <w:jc w:val="right"/>
              <w:rPr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5.35</w:t>
            </w:r>
          </w:p>
        </w:tc>
        <w:tc>
          <w:tcPr>
            <w:tcW w:w="83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E0480FE" w14:textId="77777777" w:rsidR="0063691E" w:rsidRPr="00D37AD3" w:rsidRDefault="0063691E" w:rsidP="003335BF">
            <w:pPr>
              <w:pStyle w:val="NoSpacing"/>
              <w:jc w:val="center"/>
              <w:rPr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9-86</w:t>
            </w:r>
          </w:p>
        </w:tc>
      </w:tr>
      <w:tr w:rsidR="0063691E" w:rsidRPr="00D37AD3" w14:paraId="0CDB38FB" w14:textId="77777777" w:rsidTr="003335BF">
        <w:trPr>
          <w:trHeight w:val="319"/>
        </w:trPr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40A41D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  <w:r w:rsidRPr="00D37AD3">
              <w:rPr>
                <w:sz w:val="20"/>
                <w:szCs w:val="20"/>
              </w:rPr>
              <w:t>VABS</w:t>
            </w:r>
          </w:p>
        </w:tc>
        <w:tc>
          <w:tcPr>
            <w:tcW w:w="203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E4D9DA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Receptive</w:t>
            </w: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F8680FE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6.72</w:t>
            </w: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60F99C4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3.98</w:t>
            </w:r>
          </w:p>
        </w:tc>
        <w:tc>
          <w:tcPr>
            <w:tcW w:w="83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F8ADA07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-17</w:t>
            </w:r>
          </w:p>
        </w:tc>
      </w:tr>
      <w:tr w:rsidR="0063691E" w:rsidRPr="00D37AD3" w14:paraId="690112E4" w14:textId="77777777" w:rsidTr="003335BF">
        <w:trPr>
          <w:trHeight w:val="330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125A12A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2BA4BA00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Expressive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80617F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2.57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293A9F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2.27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BADEC6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-48</w:t>
            </w:r>
          </w:p>
        </w:tc>
      </w:tr>
      <w:tr w:rsidR="0063691E" w:rsidRPr="00D37AD3" w14:paraId="7AF02B33" w14:textId="77777777" w:rsidTr="003335BF">
        <w:trPr>
          <w:trHeight w:val="319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93EA12C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22BA07DA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Written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CBFB21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.42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6DFF07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3.45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DD6172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-16</w:t>
            </w:r>
          </w:p>
        </w:tc>
      </w:tr>
      <w:tr w:rsidR="0063691E" w:rsidRPr="00D37AD3" w14:paraId="3C6B7C36" w14:textId="77777777" w:rsidTr="003335BF">
        <w:trPr>
          <w:trHeight w:val="319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AB64D18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6EB87E70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Communication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D77E08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20.70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ACFC1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8.21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D0C03C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-77</w:t>
            </w:r>
          </w:p>
        </w:tc>
      </w:tr>
      <w:tr w:rsidR="0063691E" w:rsidRPr="00D37AD3" w14:paraId="6FFE8B10" w14:textId="77777777" w:rsidTr="003335BF">
        <w:trPr>
          <w:trHeight w:val="319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2890939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5E338EDF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Personal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FCDF92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27.52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19DDB9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5.76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5BDB72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-118</w:t>
            </w:r>
          </w:p>
        </w:tc>
      </w:tr>
      <w:tr w:rsidR="0063691E" w:rsidRPr="00D37AD3" w14:paraId="03845E61" w14:textId="77777777" w:rsidTr="003335BF">
        <w:trPr>
          <w:trHeight w:val="330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329DF2C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4863664A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Domestic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57ED6A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.12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3BCEC1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2.69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779463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-17</w:t>
            </w:r>
          </w:p>
        </w:tc>
      </w:tr>
      <w:tr w:rsidR="0063691E" w:rsidRPr="00D37AD3" w14:paraId="72B10B2F" w14:textId="77777777" w:rsidTr="003335BF">
        <w:trPr>
          <w:trHeight w:val="319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8255C80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1C5A42E4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Community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C4D4A2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5.83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1E2059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7.59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CBB37A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-37</w:t>
            </w:r>
          </w:p>
        </w:tc>
      </w:tr>
      <w:tr w:rsidR="0063691E" w:rsidRPr="00D37AD3" w14:paraId="1BB3CE35" w14:textId="77777777" w:rsidTr="003335BF">
        <w:trPr>
          <w:trHeight w:val="319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D070F4D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62E2AEF3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Skills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E800A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32.43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62B85B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8.50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4741CA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-104</w:t>
            </w:r>
          </w:p>
        </w:tc>
      </w:tr>
      <w:tr w:rsidR="0063691E" w:rsidRPr="00D37AD3" w14:paraId="4AC621CA" w14:textId="77777777" w:rsidTr="003335BF">
        <w:trPr>
          <w:trHeight w:val="330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BFA896A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35769042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Interpersonal relationships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890B45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5.45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8220FF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4.84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38A2B0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-23</w:t>
            </w:r>
          </w:p>
        </w:tc>
      </w:tr>
      <w:tr w:rsidR="0063691E" w:rsidRPr="00D37AD3" w14:paraId="1A0E6D75" w14:textId="77777777" w:rsidTr="003335BF">
        <w:trPr>
          <w:trHeight w:val="319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E0B12C8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79DC58AC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Play and leisure time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42AC68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6.50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DCD73E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4.01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3A279C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-22</w:t>
            </w:r>
          </w:p>
        </w:tc>
      </w:tr>
      <w:tr w:rsidR="0063691E" w:rsidRPr="00D37AD3" w14:paraId="015BF26A" w14:textId="77777777" w:rsidTr="003335BF">
        <w:trPr>
          <w:trHeight w:val="319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689D68E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60F8D023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Socialization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55C4A7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3.43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6610C3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0.24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9DD75D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-64</w:t>
            </w:r>
          </w:p>
        </w:tc>
      </w:tr>
      <w:tr w:rsidR="0063691E" w:rsidRPr="00D37AD3" w14:paraId="2E346751" w14:textId="77777777" w:rsidTr="003335BF">
        <w:trPr>
          <w:trHeight w:val="319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F6F8800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34C14A62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Gross motor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4F637F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9.77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A8ED6E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5.19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A97D30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-32</w:t>
            </w:r>
          </w:p>
        </w:tc>
      </w:tr>
      <w:tr w:rsidR="0063691E" w:rsidRPr="00D37AD3" w14:paraId="0B8FA25A" w14:textId="77777777" w:rsidTr="003335BF">
        <w:trPr>
          <w:trHeight w:val="330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B6C4FD7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753FB488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Motor skills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FDC5E9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31.10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E42E7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0.42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7967CB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-56</w:t>
            </w:r>
          </w:p>
        </w:tc>
      </w:tr>
      <w:tr w:rsidR="0063691E" w:rsidRPr="00D37AD3" w14:paraId="78DF696A" w14:textId="77777777" w:rsidTr="003335BF">
        <w:trPr>
          <w:trHeight w:val="319"/>
        </w:trPr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5414BD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AC596C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Adaptive behavior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EF5800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96.70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0FFB0C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53.09</w:t>
            </w:r>
          </w:p>
        </w:tc>
        <w:tc>
          <w:tcPr>
            <w:tcW w:w="83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1EEFB8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-301</w:t>
            </w:r>
          </w:p>
        </w:tc>
      </w:tr>
      <w:tr w:rsidR="0063691E" w:rsidRPr="00D37AD3" w14:paraId="16A01164" w14:textId="77777777" w:rsidTr="003335BF">
        <w:trPr>
          <w:trHeight w:val="319"/>
        </w:trPr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DDC0637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  <w:r w:rsidRPr="00D37AD3">
              <w:rPr>
                <w:sz w:val="20"/>
                <w:szCs w:val="20"/>
              </w:rPr>
              <w:t>CARS</w:t>
            </w:r>
          </w:p>
        </w:tc>
        <w:tc>
          <w:tcPr>
            <w:tcW w:w="203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E72573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Relating to people</w:t>
            </w:r>
          </w:p>
        </w:tc>
        <w:tc>
          <w:tcPr>
            <w:tcW w:w="74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A9492D4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2.58</w:t>
            </w: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0D1B824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.70</w:t>
            </w:r>
          </w:p>
        </w:tc>
        <w:tc>
          <w:tcPr>
            <w:tcW w:w="83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89210EB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2-4</w:t>
            </w:r>
          </w:p>
        </w:tc>
      </w:tr>
      <w:tr w:rsidR="0063691E" w:rsidRPr="00D37AD3" w14:paraId="07650FBA" w14:textId="77777777" w:rsidTr="003335BF">
        <w:trPr>
          <w:trHeight w:val="330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5C7F349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32CCF5B6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Imitation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B17D0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2.57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D7874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.72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92D793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2-4</w:t>
            </w:r>
          </w:p>
        </w:tc>
      </w:tr>
      <w:tr w:rsidR="0063691E" w:rsidRPr="00D37AD3" w14:paraId="66EB329B" w14:textId="77777777" w:rsidTr="003335BF">
        <w:trPr>
          <w:trHeight w:val="319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B190692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1A1DEB21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Emotional response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D20D89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2.38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5DEB40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.69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16F615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-4</w:t>
            </w:r>
          </w:p>
        </w:tc>
      </w:tr>
      <w:tr w:rsidR="0063691E" w:rsidRPr="00D37AD3" w14:paraId="21BB509E" w14:textId="77777777" w:rsidTr="003335BF">
        <w:trPr>
          <w:trHeight w:val="319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801603D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17D5EEA3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Body use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309AF7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2.15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B5AE9A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.58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F81E9D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-4</w:t>
            </w:r>
          </w:p>
        </w:tc>
      </w:tr>
      <w:tr w:rsidR="0063691E" w:rsidRPr="00D37AD3" w14:paraId="739C8832" w14:textId="77777777" w:rsidTr="003335BF">
        <w:trPr>
          <w:trHeight w:val="319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A10803C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56145889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Object use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955855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2.58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6AA98B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.83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F70C37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-4</w:t>
            </w:r>
          </w:p>
        </w:tc>
      </w:tr>
      <w:tr w:rsidR="0063691E" w:rsidRPr="00D37AD3" w14:paraId="2D623C0B" w14:textId="77777777" w:rsidTr="003335BF">
        <w:trPr>
          <w:trHeight w:val="330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721EDDC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4BAEE8F6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Adaptation to change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2C0F9E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2.22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5FE99B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.61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91A48B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-4</w:t>
            </w:r>
          </w:p>
        </w:tc>
      </w:tr>
      <w:tr w:rsidR="0063691E" w:rsidRPr="00D37AD3" w14:paraId="0E42ADD0" w14:textId="77777777" w:rsidTr="003335BF">
        <w:trPr>
          <w:trHeight w:val="319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CA639C7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00036196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Visual response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C36640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2.25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3665EB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.65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0A04E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-4</w:t>
            </w:r>
          </w:p>
        </w:tc>
      </w:tr>
      <w:tr w:rsidR="0063691E" w:rsidRPr="00D37AD3" w14:paraId="76D61CE9" w14:textId="77777777" w:rsidTr="003335BF">
        <w:trPr>
          <w:trHeight w:val="319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F12BBC0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7CB972E6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Listening response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79E84F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.75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D225F1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.70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068982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-3</w:t>
            </w:r>
          </w:p>
        </w:tc>
      </w:tr>
      <w:tr w:rsidR="0063691E" w:rsidRPr="00D37AD3" w14:paraId="17D2E9C7" w14:textId="77777777" w:rsidTr="003335BF">
        <w:trPr>
          <w:trHeight w:val="330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F200AF0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5B504911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Taste, smell, and touch response and use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0FEDA3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.65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1C659A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.78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728130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-4</w:t>
            </w:r>
          </w:p>
        </w:tc>
      </w:tr>
      <w:tr w:rsidR="0063691E" w:rsidRPr="00D37AD3" w14:paraId="3AA76A45" w14:textId="77777777" w:rsidTr="003335BF">
        <w:trPr>
          <w:trHeight w:val="319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15F3AE2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0D629D70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Fear or nervousness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3E810B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.55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9550B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.57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705CDD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-3</w:t>
            </w:r>
          </w:p>
        </w:tc>
      </w:tr>
      <w:tr w:rsidR="0063691E" w:rsidRPr="00D37AD3" w14:paraId="58CB5C09" w14:textId="77777777" w:rsidTr="003335BF">
        <w:trPr>
          <w:trHeight w:val="319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3A4A6B1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1E9BB509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Verbal communication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7CE0DA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2.97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AE915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.74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5C94F4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-4</w:t>
            </w:r>
          </w:p>
        </w:tc>
      </w:tr>
      <w:tr w:rsidR="0063691E" w:rsidRPr="00D37AD3" w14:paraId="31042313" w14:textId="77777777" w:rsidTr="003335BF">
        <w:trPr>
          <w:trHeight w:val="319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C96A7CE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0AB037D8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Nonverbal communication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5B212D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2.58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148EAB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.72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B20F5D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-4</w:t>
            </w:r>
          </w:p>
        </w:tc>
      </w:tr>
      <w:tr w:rsidR="0063691E" w:rsidRPr="00D37AD3" w14:paraId="72FAFF33" w14:textId="77777777" w:rsidTr="003335BF">
        <w:trPr>
          <w:trHeight w:val="330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6C263E7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6A7F39C8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Activity level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D89595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2.27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EF4C7E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.63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567609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-4</w:t>
            </w:r>
          </w:p>
        </w:tc>
      </w:tr>
      <w:tr w:rsidR="0063691E" w:rsidRPr="00D37AD3" w14:paraId="360BE66F" w14:textId="77777777" w:rsidTr="003335BF">
        <w:trPr>
          <w:trHeight w:val="319"/>
        </w:trPr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21D2FC1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nil"/>
              <w:right w:val="nil"/>
            </w:tcBorders>
          </w:tcPr>
          <w:p w14:paraId="54BDCC10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Level and consistency of intellectual response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4A708F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2.58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CCE343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.77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37357D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1-4</w:t>
            </w:r>
          </w:p>
        </w:tc>
      </w:tr>
      <w:tr w:rsidR="0063691E" w:rsidRPr="00D37AD3" w14:paraId="5909AB12" w14:textId="77777777" w:rsidTr="003335BF">
        <w:trPr>
          <w:trHeight w:val="319"/>
        </w:trPr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940AFE" w14:textId="77777777" w:rsidR="0063691E" w:rsidRPr="00D37AD3" w:rsidRDefault="0063691E" w:rsidP="003335BF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03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765D82" w14:textId="77777777" w:rsidR="0063691E" w:rsidRPr="00D37AD3" w:rsidRDefault="0063691E" w:rsidP="003335BF">
            <w:pPr>
              <w:pStyle w:val="NoSpacing"/>
              <w:rPr>
                <w:rFonts w:eastAsia="PMingLiU"/>
                <w:sz w:val="20"/>
                <w:szCs w:val="20"/>
              </w:rPr>
            </w:pPr>
            <w:r w:rsidRPr="00D37AD3">
              <w:rPr>
                <w:rFonts w:eastAsia="PMingLiU"/>
                <w:sz w:val="20"/>
                <w:szCs w:val="20"/>
              </w:rPr>
              <w:t>General impressions</w:t>
            </w:r>
          </w:p>
        </w:tc>
        <w:tc>
          <w:tcPr>
            <w:tcW w:w="74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2EE16A7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2.75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2E7BC28" w14:textId="77777777" w:rsidR="0063691E" w:rsidRPr="00D37AD3" w:rsidRDefault="0063691E" w:rsidP="003335BF">
            <w:pPr>
              <w:pStyle w:val="NoSpacing"/>
              <w:jc w:val="right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0.70</w:t>
            </w:r>
          </w:p>
        </w:tc>
        <w:tc>
          <w:tcPr>
            <w:tcW w:w="83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29FE33" w14:textId="77777777" w:rsidR="0063691E" w:rsidRPr="00D37AD3" w:rsidRDefault="0063691E" w:rsidP="003335BF">
            <w:pPr>
              <w:pStyle w:val="NoSpacing"/>
              <w:jc w:val="center"/>
              <w:rPr>
                <w:rFonts w:eastAsia="Times New Roman"/>
                <w:sz w:val="20"/>
                <w:szCs w:val="20"/>
              </w:rPr>
            </w:pPr>
            <w:r w:rsidRPr="00D37AD3">
              <w:rPr>
                <w:rFonts w:eastAsia="Times New Roman"/>
                <w:sz w:val="20"/>
                <w:szCs w:val="20"/>
              </w:rPr>
              <w:t>2-4</w:t>
            </w:r>
          </w:p>
        </w:tc>
      </w:tr>
    </w:tbl>
    <w:p w14:paraId="62F4C97B" w14:textId="77777777" w:rsidR="0063691E" w:rsidRPr="00D37AD3" w:rsidRDefault="0063691E" w:rsidP="0063691E">
      <w:pPr>
        <w:snapToGrid w:val="0"/>
        <w:contextualSpacing/>
        <w:rPr>
          <w:rFonts w:eastAsia="宋体"/>
          <w:sz w:val="20"/>
          <w:szCs w:val="20"/>
        </w:rPr>
      </w:pPr>
    </w:p>
    <w:p w14:paraId="3E50E2F4" w14:textId="56CAD3E1" w:rsidR="00D26910" w:rsidRPr="00D37AD3" w:rsidRDefault="00D26910" w:rsidP="00D80467"/>
    <w:sectPr w:rsidR="00D26910" w:rsidRPr="00D37AD3" w:rsidSect="00D26910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E3659B" w14:textId="77777777" w:rsidR="00D80467" w:rsidRDefault="00D80467" w:rsidP="00D80467">
      <w:r>
        <w:separator/>
      </w:r>
    </w:p>
  </w:endnote>
  <w:endnote w:type="continuationSeparator" w:id="0">
    <w:p w14:paraId="74AF0841" w14:textId="77777777" w:rsidR="00D80467" w:rsidRDefault="00D80467" w:rsidP="00D80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8046BE" w14:textId="77777777" w:rsidR="00D80467" w:rsidRDefault="00D80467" w:rsidP="00D80467">
      <w:r>
        <w:separator/>
      </w:r>
    </w:p>
  </w:footnote>
  <w:footnote w:type="continuationSeparator" w:id="0">
    <w:p w14:paraId="51F60D2B" w14:textId="77777777" w:rsidR="00D80467" w:rsidRDefault="00D80467" w:rsidP="00D804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85321B"/>
    <w:multiLevelType w:val="hybridMultilevel"/>
    <w:tmpl w:val="051E8F8C"/>
    <w:lvl w:ilvl="0" w:tplc="04090001">
      <w:start w:val="1"/>
      <w:numFmt w:val="bullet"/>
      <w:lvlText w:val=""/>
      <w:lvlJc w:val="left"/>
      <w:pPr>
        <w:ind w:left="421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1" w:hanging="420"/>
      </w:pPr>
      <w:rPr>
        <w:rFonts w:ascii="Wingdings" w:hAnsi="Wingdings" w:hint="default"/>
      </w:rPr>
    </w:lvl>
  </w:abstractNum>
  <w:abstractNum w:abstractNumId="1" w15:restartNumberingAfterBreak="0">
    <w:nsid w:val="5C223B75"/>
    <w:multiLevelType w:val="hybridMultilevel"/>
    <w:tmpl w:val="CE38D13C"/>
    <w:lvl w:ilvl="0" w:tplc="BB52F0FE">
      <w:start w:val="1"/>
      <w:numFmt w:val="decimal"/>
      <w:lvlText w:val="%1."/>
      <w:lvlJc w:val="left"/>
      <w:pPr>
        <w:ind w:left="719" w:hanging="360"/>
      </w:pPr>
      <w:rPr>
        <w:rFonts w:hint="default"/>
        <w:b w:val="0"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1319" w:hanging="480"/>
      </w:pPr>
    </w:lvl>
    <w:lvl w:ilvl="2" w:tplc="0409001B" w:tentative="1">
      <w:start w:val="1"/>
      <w:numFmt w:val="lowerRoman"/>
      <w:lvlText w:val="%3."/>
      <w:lvlJc w:val="right"/>
      <w:pPr>
        <w:ind w:left="1799" w:hanging="480"/>
      </w:pPr>
    </w:lvl>
    <w:lvl w:ilvl="3" w:tplc="0409000F" w:tentative="1">
      <w:start w:val="1"/>
      <w:numFmt w:val="decimal"/>
      <w:lvlText w:val="%4."/>
      <w:lvlJc w:val="left"/>
      <w:pPr>
        <w:ind w:left="227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59" w:hanging="480"/>
      </w:pPr>
    </w:lvl>
    <w:lvl w:ilvl="5" w:tplc="0409001B" w:tentative="1">
      <w:start w:val="1"/>
      <w:numFmt w:val="lowerRoman"/>
      <w:lvlText w:val="%6."/>
      <w:lvlJc w:val="right"/>
      <w:pPr>
        <w:ind w:left="3239" w:hanging="480"/>
      </w:pPr>
    </w:lvl>
    <w:lvl w:ilvl="6" w:tplc="0409000F" w:tentative="1">
      <w:start w:val="1"/>
      <w:numFmt w:val="decimal"/>
      <w:lvlText w:val="%7."/>
      <w:lvlJc w:val="left"/>
      <w:pPr>
        <w:ind w:left="371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99" w:hanging="480"/>
      </w:pPr>
    </w:lvl>
    <w:lvl w:ilvl="8" w:tplc="0409001B" w:tentative="1">
      <w:start w:val="1"/>
      <w:numFmt w:val="lowerRoman"/>
      <w:lvlText w:val="%9."/>
      <w:lvlJc w:val="right"/>
      <w:pPr>
        <w:ind w:left="4679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wNjAwNLQwNwYiSyUdpeDU4uLM/DyQAsNaAAvocscsAAAA"/>
  </w:docVars>
  <w:rsids>
    <w:rsidRoot w:val="00A10C60"/>
    <w:rsid w:val="001834CD"/>
    <w:rsid w:val="00553A94"/>
    <w:rsid w:val="0063691E"/>
    <w:rsid w:val="00843C6D"/>
    <w:rsid w:val="00A0419E"/>
    <w:rsid w:val="00A10C60"/>
    <w:rsid w:val="00BF2F4A"/>
    <w:rsid w:val="00C95CE3"/>
    <w:rsid w:val="00D26910"/>
    <w:rsid w:val="00D37AD3"/>
    <w:rsid w:val="00D4435D"/>
    <w:rsid w:val="00D80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69019D6F"/>
  <w15:chartTrackingRefBased/>
  <w15:docId w15:val="{1816BB00-F7DF-42E8-9802-C37277B6E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0C60"/>
    <w:pPr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eastAsia="zh-TW"/>
    </w:rPr>
  </w:style>
  <w:style w:type="paragraph" w:styleId="Heading1">
    <w:name w:val="heading 1"/>
    <w:basedOn w:val="Normal"/>
    <w:next w:val="Normal"/>
    <w:link w:val="Heading1Char"/>
    <w:uiPriority w:val="9"/>
    <w:qFormat/>
    <w:rsid w:val="00A10C6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0C6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0C6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0C60"/>
    <w:pPr>
      <w:keepNext/>
      <w:keepLines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  <w:sz w:val="22"/>
      <w:szCs w:val="22"/>
      <w:lang w:eastAsia="zh-C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0C60"/>
    <w:pPr>
      <w:keepNext/>
      <w:keepLines/>
      <w:spacing w:before="200" w:line="276" w:lineRule="auto"/>
      <w:outlineLvl w:val="4"/>
    </w:pPr>
    <w:rPr>
      <w:rFonts w:asciiTheme="majorHAnsi" w:eastAsiaTheme="majorEastAsia" w:hAnsiTheme="majorHAnsi" w:cstheme="majorBidi"/>
      <w:color w:val="1F3763" w:themeColor="accent1" w:themeShade="7F"/>
      <w:sz w:val="22"/>
      <w:szCs w:val="22"/>
      <w:lang w:eastAsia="en-US"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0C60"/>
    <w:pPr>
      <w:keepNext/>
      <w:keepLines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  <w:lang w:eastAsia="en-US" w:bidi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0C60"/>
    <w:pPr>
      <w:keepNext/>
      <w:keepLines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eastAsia="en-US"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0C60"/>
    <w:pPr>
      <w:keepNext/>
      <w:keepLines/>
      <w:spacing w:before="200" w:line="276" w:lineRule="auto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  <w:lang w:eastAsia="en-US"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0C60"/>
    <w:pPr>
      <w:keepNext/>
      <w:keepLines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0C60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eastAsia="zh-TW"/>
    </w:rPr>
  </w:style>
  <w:style w:type="character" w:customStyle="1" w:styleId="Heading2Char">
    <w:name w:val="Heading 2 Char"/>
    <w:basedOn w:val="DefaultParagraphFont"/>
    <w:link w:val="Heading2"/>
    <w:uiPriority w:val="9"/>
    <w:rsid w:val="00A10C6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zh-TW"/>
    </w:rPr>
  </w:style>
  <w:style w:type="character" w:customStyle="1" w:styleId="Heading3Char">
    <w:name w:val="Heading 3 Char"/>
    <w:basedOn w:val="DefaultParagraphFont"/>
    <w:link w:val="Heading3"/>
    <w:uiPriority w:val="9"/>
    <w:rsid w:val="00A10C60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zh-TW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C6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C60"/>
    <w:rPr>
      <w:rFonts w:asciiTheme="majorHAnsi" w:eastAsiaTheme="majorEastAsia" w:hAnsiTheme="majorHAnsi" w:cstheme="majorBidi"/>
      <w:color w:val="1F3763" w:themeColor="accent1" w:themeShade="7F"/>
      <w:lang w:eastAsia="en-US" w:bidi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C60"/>
    <w:rPr>
      <w:rFonts w:asciiTheme="majorHAnsi" w:eastAsiaTheme="majorEastAsia" w:hAnsiTheme="majorHAnsi" w:cstheme="majorBidi"/>
      <w:i/>
      <w:iCs/>
      <w:color w:val="1F3763" w:themeColor="accent1" w:themeShade="7F"/>
      <w:lang w:eastAsia="en-US"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C60"/>
    <w:rPr>
      <w:rFonts w:asciiTheme="majorHAnsi" w:eastAsiaTheme="majorEastAsia" w:hAnsiTheme="majorHAnsi" w:cstheme="majorBidi"/>
      <w:i/>
      <w:iCs/>
      <w:color w:val="404040" w:themeColor="text1" w:themeTint="BF"/>
      <w:lang w:eastAsia="en-US" w:bidi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C60"/>
    <w:rPr>
      <w:rFonts w:asciiTheme="majorHAnsi" w:eastAsiaTheme="majorEastAsia" w:hAnsiTheme="majorHAnsi" w:cstheme="majorBidi"/>
      <w:color w:val="4472C4" w:themeColor="accent1"/>
      <w:sz w:val="20"/>
      <w:szCs w:val="20"/>
      <w:lang w:eastAsia="en-US"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C6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 w:bidi="en-US"/>
    </w:rPr>
  </w:style>
  <w:style w:type="character" w:styleId="Strong">
    <w:name w:val="Strong"/>
    <w:basedOn w:val="DefaultParagraphFont"/>
    <w:qFormat/>
    <w:rsid w:val="00A10C60"/>
    <w:rPr>
      <w:b/>
      <w:bCs/>
    </w:rPr>
  </w:style>
  <w:style w:type="paragraph" w:styleId="NoSpacing">
    <w:name w:val="No Spacing"/>
    <w:uiPriority w:val="1"/>
    <w:qFormat/>
    <w:rsid w:val="00A10C60"/>
    <w:pPr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eastAsia="zh-TW"/>
    </w:rPr>
  </w:style>
  <w:style w:type="paragraph" w:styleId="ListParagraph">
    <w:name w:val="List Paragraph"/>
    <w:basedOn w:val="Normal"/>
    <w:uiPriority w:val="34"/>
    <w:qFormat/>
    <w:rsid w:val="00A10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0C6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0C60"/>
    <w:rPr>
      <w:rFonts w:ascii="Times New Roman" w:hAnsi="Times New Roman" w:cs="Times New Roman"/>
      <w:color w:val="000000"/>
      <w:sz w:val="24"/>
      <w:szCs w:val="24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A10C6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0C60"/>
    <w:rPr>
      <w:rFonts w:ascii="Times New Roman" w:hAnsi="Times New Roman" w:cs="Times New Roman"/>
      <w:color w:val="000000"/>
      <w:sz w:val="24"/>
      <w:szCs w:val="24"/>
      <w:lang w:eastAsia="zh-TW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0C60"/>
    <w:rPr>
      <w:rFonts w:ascii="Lucida Grande" w:hAnsi="Lucida Grande" w:cs="Lucida Grande"/>
      <w:color w:val="000000"/>
      <w:sz w:val="18"/>
      <w:szCs w:val="18"/>
      <w:lang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0C60"/>
    <w:rPr>
      <w:rFonts w:ascii="Lucida Grande" w:hAnsi="Lucida Grande" w:cs="Lucida Grande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A10C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0C60"/>
    <w:rPr>
      <w:rFonts w:ascii="Times New Roman" w:hAnsi="Times New Roman" w:cs="Times New Roman"/>
      <w:color w:val="000000"/>
      <w:sz w:val="20"/>
      <w:szCs w:val="20"/>
      <w:lang w:eastAsia="zh-TW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C60"/>
    <w:rPr>
      <w:rFonts w:ascii="Times New Roman" w:hAnsi="Times New Roman" w:cs="Times New Roman"/>
      <w:b/>
      <w:bCs/>
      <w:color w:val="000000"/>
      <w:sz w:val="20"/>
      <w:szCs w:val="20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0C60"/>
    <w:rPr>
      <w:b/>
      <w:bCs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10C60"/>
    <w:rPr>
      <w:rFonts w:ascii="宋体" w:eastAsia="宋体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10C60"/>
    <w:rPr>
      <w:rFonts w:ascii="宋体" w:eastAsia="宋体" w:hAnsiTheme="minorHAnsi" w:cstheme="minorBidi"/>
      <w:color w:val="auto"/>
      <w:sz w:val="18"/>
      <w:szCs w:val="18"/>
      <w:lang w:eastAsia="zh-CN"/>
    </w:rPr>
  </w:style>
  <w:style w:type="character" w:customStyle="1" w:styleId="DocumentMapChar1">
    <w:name w:val="Document Map Char1"/>
    <w:basedOn w:val="DefaultParagraphFont"/>
    <w:uiPriority w:val="99"/>
    <w:semiHidden/>
    <w:rsid w:val="00A10C60"/>
    <w:rPr>
      <w:rFonts w:ascii="Segoe UI" w:hAnsi="Segoe UI" w:cs="Segoe UI"/>
      <w:color w:val="000000"/>
      <w:sz w:val="16"/>
      <w:szCs w:val="16"/>
      <w:lang w:eastAsia="zh-TW"/>
    </w:rPr>
  </w:style>
  <w:style w:type="character" w:customStyle="1" w:styleId="TitleChar">
    <w:name w:val="Title Char"/>
    <w:basedOn w:val="DefaultParagraphFont"/>
    <w:link w:val="Title"/>
    <w:uiPriority w:val="10"/>
    <w:rsid w:val="00A10C6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A10C60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 w:bidi="en-US"/>
    </w:rPr>
  </w:style>
  <w:style w:type="character" w:customStyle="1" w:styleId="TitleChar1">
    <w:name w:val="Title Char1"/>
    <w:basedOn w:val="DefaultParagraphFont"/>
    <w:uiPriority w:val="10"/>
    <w:rsid w:val="00A10C60"/>
    <w:rPr>
      <w:rFonts w:asciiTheme="majorHAnsi" w:eastAsiaTheme="majorEastAsia" w:hAnsiTheme="majorHAnsi" w:cstheme="majorBidi"/>
      <w:spacing w:val="-10"/>
      <w:kern w:val="28"/>
      <w:sz w:val="56"/>
      <w:szCs w:val="56"/>
      <w:lang w:eastAsia="zh-TW"/>
    </w:rPr>
  </w:style>
  <w:style w:type="character" w:customStyle="1" w:styleId="SubtitleChar">
    <w:name w:val="Subtitle Char"/>
    <w:basedOn w:val="DefaultParagraphFont"/>
    <w:link w:val="Subtitle"/>
    <w:uiPriority w:val="11"/>
    <w:rsid w:val="00A10C60"/>
    <w:rPr>
      <w:rFonts w:asciiTheme="majorHAnsi" w:eastAsiaTheme="majorEastAsia" w:hAnsiTheme="majorHAnsi" w:cstheme="majorBidi"/>
      <w:i/>
      <w:iCs/>
      <w:color w:val="4472C4" w:themeColor="accent1"/>
      <w:spacing w:val="15"/>
      <w:lang w:eastAsia="en-US" w:bidi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0C60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2"/>
      <w:szCs w:val="22"/>
      <w:lang w:eastAsia="en-US" w:bidi="en-US"/>
    </w:rPr>
  </w:style>
  <w:style w:type="character" w:customStyle="1" w:styleId="SubtitleChar1">
    <w:name w:val="Subtitle Char1"/>
    <w:basedOn w:val="DefaultParagraphFont"/>
    <w:uiPriority w:val="11"/>
    <w:rsid w:val="00A10C60"/>
    <w:rPr>
      <w:color w:val="5A5A5A" w:themeColor="text1" w:themeTint="A5"/>
      <w:spacing w:val="15"/>
      <w:lang w:eastAsia="zh-TW"/>
    </w:rPr>
  </w:style>
  <w:style w:type="character" w:customStyle="1" w:styleId="QuoteChar">
    <w:name w:val="Quote Char"/>
    <w:basedOn w:val="DefaultParagraphFont"/>
    <w:link w:val="Quote"/>
    <w:uiPriority w:val="29"/>
    <w:rsid w:val="00A10C60"/>
    <w:rPr>
      <w:i/>
      <w:iCs/>
      <w:color w:val="000000" w:themeColor="text1"/>
      <w:lang w:eastAsia="en-US" w:bidi="en-US"/>
    </w:rPr>
  </w:style>
  <w:style w:type="paragraph" w:styleId="Quote">
    <w:name w:val="Quote"/>
    <w:basedOn w:val="Normal"/>
    <w:next w:val="Normal"/>
    <w:link w:val="QuoteChar"/>
    <w:uiPriority w:val="29"/>
    <w:qFormat/>
    <w:rsid w:val="00A10C60"/>
    <w:pPr>
      <w:spacing w:after="200" w:line="276" w:lineRule="auto"/>
    </w:pPr>
    <w:rPr>
      <w:rFonts w:asciiTheme="minorHAnsi" w:hAnsiTheme="minorHAnsi" w:cstheme="minorBidi"/>
      <w:i/>
      <w:iCs/>
      <w:color w:val="000000" w:themeColor="text1"/>
      <w:sz w:val="22"/>
      <w:szCs w:val="22"/>
      <w:lang w:eastAsia="en-US" w:bidi="en-US"/>
    </w:rPr>
  </w:style>
  <w:style w:type="character" w:customStyle="1" w:styleId="QuoteChar1">
    <w:name w:val="Quote Char1"/>
    <w:basedOn w:val="DefaultParagraphFont"/>
    <w:uiPriority w:val="29"/>
    <w:rsid w:val="00A10C60"/>
    <w:rPr>
      <w:rFonts w:ascii="Times New Roman" w:hAnsi="Times New Roman" w:cs="Times New Roman"/>
      <w:i/>
      <w:iCs/>
      <w:color w:val="404040" w:themeColor="text1" w:themeTint="BF"/>
      <w:sz w:val="24"/>
      <w:szCs w:val="24"/>
      <w:lang w:eastAsia="zh-TW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10C60"/>
    <w:rPr>
      <w:b/>
      <w:bCs/>
      <w:i/>
      <w:iCs/>
      <w:color w:val="4472C4" w:themeColor="accent1"/>
      <w:lang w:eastAsia="en-US"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10C60"/>
    <w:pPr>
      <w:pBdr>
        <w:bottom w:val="single" w:sz="4" w:space="4" w:color="4472C4" w:themeColor="accent1"/>
      </w:pBdr>
      <w:spacing w:before="200" w:after="280" w:line="276" w:lineRule="auto"/>
      <w:ind w:left="936" w:right="936"/>
    </w:pPr>
    <w:rPr>
      <w:rFonts w:asciiTheme="minorHAnsi" w:hAnsiTheme="minorHAnsi" w:cstheme="minorBidi"/>
      <w:b/>
      <w:bCs/>
      <w:i/>
      <w:iCs/>
      <w:color w:val="4472C4" w:themeColor="accent1"/>
      <w:sz w:val="22"/>
      <w:szCs w:val="22"/>
      <w:lang w:eastAsia="en-US" w:bidi="en-US"/>
    </w:rPr>
  </w:style>
  <w:style w:type="character" w:customStyle="1" w:styleId="IntenseQuoteChar1">
    <w:name w:val="Intense Quote Char1"/>
    <w:basedOn w:val="DefaultParagraphFont"/>
    <w:uiPriority w:val="30"/>
    <w:rsid w:val="00A10C60"/>
    <w:rPr>
      <w:rFonts w:ascii="Times New Roman" w:hAnsi="Times New Roman" w:cs="Times New Roman"/>
      <w:i/>
      <w:iCs/>
      <w:color w:val="4472C4" w:themeColor="accent1"/>
      <w:sz w:val="24"/>
      <w:szCs w:val="24"/>
      <w:lang w:eastAsia="zh-TW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10C60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10C60"/>
    <w:rPr>
      <w:rFonts w:asciiTheme="minorHAnsi" w:hAnsiTheme="minorHAnsi" w:cstheme="minorBidi"/>
      <w:color w:val="auto"/>
      <w:sz w:val="20"/>
      <w:szCs w:val="20"/>
      <w:lang w:eastAsia="zh-CN"/>
    </w:rPr>
  </w:style>
  <w:style w:type="character" w:customStyle="1" w:styleId="EndnoteTextChar1">
    <w:name w:val="Endnote Text Char1"/>
    <w:basedOn w:val="DefaultParagraphFont"/>
    <w:uiPriority w:val="99"/>
    <w:semiHidden/>
    <w:rsid w:val="00A10C60"/>
    <w:rPr>
      <w:rFonts w:ascii="Times New Roman" w:hAnsi="Times New Roman" w:cs="Times New Roman"/>
      <w:color w:val="000000"/>
      <w:sz w:val="20"/>
      <w:szCs w:val="20"/>
      <w:lang w:eastAsia="zh-TW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0C60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10C60"/>
    <w:rPr>
      <w:rFonts w:asciiTheme="minorHAnsi" w:hAnsiTheme="minorHAnsi" w:cstheme="minorBidi"/>
      <w:color w:val="auto"/>
      <w:sz w:val="20"/>
      <w:szCs w:val="20"/>
      <w:lang w:eastAsia="zh-CN"/>
    </w:rPr>
  </w:style>
  <w:style w:type="character" w:customStyle="1" w:styleId="FootnoteTextChar1">
    <w:name w:val="Footnote Text Char1"/>
    <w:basedOn w:val="DefaultParagraphFont"/>
    <w:uiPriority w:val="99"/>
    <w:semiHidden/>
    <w:rsid w:val="00A10C60"/>
    <w:rPr>
      <w:rFonts w:ascii="Times New Roman" w:hAnsi="Times New Roman" w:cs="Times New Roman"/>
      <w:color w:val="000000"/>
      <w:sz w:val="20"/>
      <w:szCs w:val="20"/>
      <w:lang w:eastAsia="zh-TW"/>
    </w:rPr>
  </w:style>
  <w:style w:type="table" w:styleId="TableGrid">
    <w:name w:val="Table Grid"/>
    <w:basedOn w:val="TableNormal"/>
    <w:uiPriority w:val="59"/>
    <w:rsid w:val="00A10C60"/>
    <w:pPr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A10C60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10C60"/>
    <w:rPr>
      <w:rFonts w:ascii="Times New Roman" w:hAnsi="Times New Roman" w:cs="Times New Roman"/>
      <w:noProof/>
      <w:color w:val="000000"/>
      <w:sz w:val="24"/>
      <w:szCs w:val="24"/>
      <w:lang w:eastAsia="zh-TW"/>
    </w:rPr>
  </w:style>
  <w:style w:type="paragraph" w:customStyle="1" w:styleId="EndNoteBibliography">
    <w:name w:val="EndNote Bibliography"/>
    <w:basedOn w:val="Normal"/>
    <w:link w:val="EndNoteBibliographyChar"/>
    <w:rsid w:val="00A10C60"/>
    <w:pPr>
      <w:jc w:val="both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10C60"/>
    <w:rPr>
      <w:rFonts w:ascii="Times New Roman" w:hAnsi="Times New Roman" w:cs="Times New Roman"/>
      <w:noProof/>
      <w:color w:val="000000"/>
      <w:sz w:val="24"/>
      <w:szCs w:val="24"/>
      <w:lang w:eastAsia="zh-TW"/>
    </w:rPr>
  </w:style>
  <w:style w:type="character" w:styleId="Hyperlink">
    <w:name w:val="Hyperlink"/>
    <w:basedOn w:val="DefaultParagraphFont"/>
    <w:uiPriority w:val="99"/>
    <w:unhideWhenUsed/>
    <w:rsid w:val="00A10C6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U, XIAOQIN [APSS]</dc:creator>
  <cp:keywords/>
  <dc:description/>
  <cp:lastModifiedBy>YU, Lu [APSS]</cp:lastModifiedBy>
  <cp:revision>3</cp:revision>
  <dcterms:created xsi:type="dcterms:W3CDTF">2018-07-17T03:11:00Z</dcterms:created>
  <dcterms:modified xsi:type="dcterms:W3CDTF">2018-07-17T03:17:00Z</dcterms:modified>
</cp:coreProperties>
</file>